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refighter</w:t>
      </w:r>
      <w:r>
        <w:t xml:space="preserve"> </w:t>
      </w:r>
      <w:r>
        <w:t xml:space="preserve">Career</w:t>
      </w:r>
      <w:r>
        <w:t xml:space="preserve"> </w:t>
      </w:r>
      <w:r>
        <w:t xml:space="preserve">in</w:t>
      </w:r>
      <w:r>
        <w:t xml:space="preserve"> </w:t>
      </w:r>
      <w:r>
        <w:t xml:space="preserve">Beijing,</w:t>
      </w:r>
      <w:r>
        <w:t xml:space="preserve"> </w:t>
      </w:r>
      <w:r>
        <w:t xml:space="preserve">China</w:t>
      </w:r>
    </w:p>
    <w:bookmarkStart w:id="25" w:name="X8e44cba860457b19e2cdd6c338a71a0c589ab19"/>
    <w:p>
      <w:pPr>
        <w:pStyle w:val="Heading1"/>
      </w:pPr>
      <w:r>
        <w:t xml:space="preserve">Statement of Purpose: Pursuing a Career as a Firefighter with the Beijing Emergency Management Bureau</w:t>
      </w:r>
    </w:p>
    <w:p>
      <w:pPr>
        <w:pStyle w:val="FirstParagraph"/>
      </w:pPr>
      <w:r>
        <w:t xml:space="preserve">As I prepare to formally declare my commitment to serving the people of China through the noble profession of firefighting, I write this Statement of Purpose with profound respect for the critical role our emergency services play in safeguarding communities. My aspiration is not merely to become a firefighter, but specifically to serve as a dedicated professional within the Beijing Fire Department, contributing my skills and unwavering dedication to enhancing fire safety and emergency response across China's capital city. This Statement of Purpose outlines my motivations, preparedness, and deep commitment to aligning my career with the needs of</w:t>
      </w:r>
      <w:r>
        <w:t xml:space="preserve"> </w:t>
      </w:r>
      <w:r>
        <w:rPr>
          <w:bCs/>
          <w:b/>
        </w:rPr>
        <w:t xml:space="preserve">China Beijing</w:t>
      </w:r>
      <w:r>
        <w:t xml:space="preserve"> </w:t>
      </w:r>
      <w:r>
        <w:t xml:space="preserve">in its mission to protect lives, property, and cultural heritage through modernized emergency services.</w:t>
      </w:r>
    </w:p>
    <w:bookmarkStart w:id="20" w:name="Xb3c1c417cd2e329f34a269dce1657da5c1039b7"/>
    <w:p>
      <w:pPr>
        <w:pStyle w:val="Heading2"/>
      </w:pPr>
      <w:r>
        <w:t xml:space="preserve">The Foundation of My Passion: A Lifelong Commitment to Service</w:t>
      </w:r>
    </w:p>
    <w:p>
      <w:pPr>
        <w:pStyle w:val="FirstParagraph"/>
      </w:pPr>
      <w:r>
        <w:t xml:space="preserve">My journey toward the firefighting profession began during my childhood in a densely populated urban neighborhood. Witnessing the swift response of local emergency personnel during a significant residential fire ignited a profound sense of purpose within me. I understood then that firefighters are not just responders, but community guardians, engineers of safety, and symbols of hope in moments of crisis. This early exposure crystallized my desire to become a</w:t>
      </w:r>
      <w:r>
        <w:t xml:space="preserve"> </w:t>
      </w:r>
      <w:r>
        <w:rPr>
          <w:bCs/>
          <w:b/>
        </w:rPr>
        <w:t xml:space="preserve">Firefighter</w:t>
      </w:r>
      <w:r>
        <w:t xml:space="preserve">, driven by an innate need to serve others and contribute meaningfully to societal well-being. My academic pursuits in Emergency Management and Physical Sciences further solidified this path, providing me with foundational knowledge in risk assessment, hazardous materials handling, and structural safety principles essential for modern fire service. I am acutely aware that the</w:t>
      </w:r>
      <w:r>
        <w:t xml:space="preserve"> </w:t>
      </w:r>
      <w:r>
        <w:rPr>
          <w:bCs/>
          <w:b/>
        </w:rPr>
        <w:t xml:space="preserve">Firefighter</w:t>
      </w:r>
      <w:r>
        <w:t xml:space="preserve"> </w:t>
      </w:r>
      <w:r>
        <w:t xml:space="preserve">role in a city of Beijing's magnitude demands not only physical resilience but also intellectual agility, cultural sensitivity, and an unshakeable moral compass.</w:t>
      </w:r>
    </w:p>
    <w:bookmarkEnd w:id="20"/>
    <w:bookmarkStart w:id="21" w:name="X30f148e1f980183c5618a164156aecfc0ac4512"/>
    <w:p>
      <w:pPr>
        <w:pStyle w:val="Heading2"/>
      </w:pPr>
      <w:r>
        <w:t xml:space="preserve">Understanding the Unique Challenges of Serving China Beijing</w:t>
      </w:r>
    </w:p>
    <w:p>
      <w:pPr>
        <w:pStyle w:val="FirstParagraph"/>
      </w:pPr>
      <w:r>
        <w:t xml:space="preserve">I have dedicated significant time to researching the specific operational environment I hope to serve in:</w:t>
      </w:r>
      <w:r>
        <w:t xml:space="preserve"> </w:t>
      </w:r>
      <w:r>
        <w:rPr>
          <w:bCs/>
          <w:b/>
        </w:rPr>
        <w:t xml:space="preserve">China Beijing</w:t>
      </w:r>
      <w:r>
        <w:t xml:space="preserve">. As a city of over 21 million people, a global cultural and political hub, and home to UNESCO World Heritage sites like the Forbidden City and Temple of Heaven Park, Beijing faces distinct fire safety challenges. These include managing complex high-rise infrastructure, protecting historic wooden structures vulnerable to fire, ensuring public safety during massive events like the Winter Olympics or National Day celebrations, and addressing risks associated with rapidly evolving urban development across its expanding districts. I recognize that the Beijing Fire Department operates under the strategic framework of China's national emergency management policies, prioritizing technological innovation (such as AI-driven fire prediction systems and drone-assisted rescue operations), community education programs, and seamless coordination with other public safety agencies like police and medical services. My Statement of Purpose is grounded in this understanding; I am not seeking a generic firefighting role, but one deeply committed to the specific needs of Beijing's residents, visitors, and its irreplaceable cultural legacy.</w:t>
      </w:r>
    </w:p>
    <w:bookmarkEnd w:id="21"/>
    <w:bookmarkStart w:id="22" w:name="Xc09c8414058fe405f8790fddd674bd094ac85c5"/>
    <w:p>
      <w:pPr>
        <w:pStyle w:val="Heading2"/>
      </w:pPr>
      <w:r>
        <w:t xml:space="preserve">Preparation: Aligning Skills with Beijing's Fire Service Excellence</w:t>
      </w:r>
    </w:p>
    <w:p>
      <w:pPr>
        <w:pStyle w:val="FirstParagraph"/>
      </w:pPr>
      <w:r>
        <w:t xml:space="preserve">To prepare for this demanding career within the prestigious ranks of the Beijing Emergency Management Bureau, I have proactively pursued rigorous training and development. I have completed certified courses in Advanced Fire Suppression Techniques, Urban Search and Rescue (USAR), and Hazardous Materials Response (HAZWOPER) through internationally recognized institutions. Crucially, I am actively studying Mandarin Chinese at an advanced level to ensure seamless communication with colleagues, community members, and authorities across all levels of Beijing's bureaucracy – a requirement I fully respect for effective service within</w:t>
      </w:r>
      <w:r>
        <w:t xml:space="preserve"> </w:t>
      </w:r>
      <w:r>
        <w:rPr>
          <w:bCs/>
          <w:b/>
        </w:rPr>
        <w:t xml:space="preserve">China Beijing</w:t>
      </w:r>
      <w:r>
        <w:t xml:space="preserve">. Furthermore, I have immersed myself in the official publications and operational guidelines of the Beijing Fire Department. This includes understanding their recent initiatives like the "Smart Fire Prevention" program utilizing IoT sensors in critical infrastructure and their comprehensive community fire safety education campaigns targeting elderly residents in traditional *hutong* neighborhoods. I am not just learning firefighting; I am learning how to serve effectively within the specific institutional, cultural, and operational context of Beijing's emergency services.</w:t>
      </w:r>
    </w:p>
    <w:bookmarkEnd w:id="22"/>
    <w:bookmarkStart w:id="23" w:name="Xa9136de6f751afc25527214ed35ee5a306d7383"/>
    <w:p>
      <w:pPr>
        <w:pStyle w:val="Heading2"/>
      </w:pPr>
      <w:r>
        <w:t xml:space="preserve">Why Beijing? A Commitment Rooted in Respect for China's Vision</w:t>
      </w:r>
    </w:p>
    <w:p>
      <w:pPr>
        <w:pStyle w:val="FirstParagraph"/>
      </w:pPr>
      <w:r>
        <w:t xml:space="preserve">The choice to pursue my firefighter career specifically in</w:t>
      </w:r>
      <w:r>
        <w:t xml:space="preserve"> </w:t>
      </w:r>
      <w:r>
        <w:rPr>
          <w:bCs/>
          <w:b/>
        </w:rPr>
        <w:t xml:space="preserve">China Beijing</w:t>
      </w:r>
      <w:r>
        <w:t xml:space="preserve"> </w:t>
      </w:r>
      <w:r>
        <w:t xml:space="preserve">stems from a deep appreciation for the city's national significance and its proactive approach to public safety. I am inspired by the Chinese government's emphasis on building a "Safe China" through robust emergency management systems, as articulated in national strategic plans. Serving as a</w:t>
      </w:r>
      <w:r>
        <w:t xml:space="preserve"> </w:t>
      </w:r>
      <w:r>
        <w:rPr>
          <w:bCs/>
          <w:b/>
        </w:rPr>
        <w:t xml:space="preserve">Firefighter</w:t>
      </w:r>
      <w:r>
        <w:t xml:space="preserve"> </w:t>
      </w:r>
      <w:r>
        <w:t xml:space="preserve">within Beijing, which acts as the model for implementing these policies nationwide, represents an unparalleled opportunity to contribute directly to this vision at its epicenter. I am not merely applying for a job; I am pledging to become part of Beijing's vital protective shield, working alongside seasoned professionals who embody discipline, technical expertise, and selfless service – values deeply resonant with my own principles. The chance to protect iconic landmarks like the Great Wall (visiting its Beijing section), bustling business districts such as Central Business District (CBD), and the daily lives of millions in a city that seamlessly blends ancient heritage with futuristic ambition is a profound privilege I seek to earn through dedication and competence.</w:t>
      </w:r>
    </w:p>
    <w:bookmarkEnd w:id="23"/>
    <w:bookmarkStart w:id="24" w:name="X2b15082b519c095b3f3c59984b2f0d53e92ebcc"/>
    <w:p>
      <w:pPr>
        <w:pStyle w:val="Heading2"/>
      </w:pPr>
      <w:r>
        <w:t xml:space="preserve">A Lifelong Promise: Serving China Through Firefighting</w:t>
      </w:r>
    </w:p>
    <w:p>
      <w:pPr>
        <w:pStyle w:val="FirstParagraph"/>
      </w:pPr>
      <w:r>
        <w:t xml:space="preserve">This Statement of Purpose is my solemn pledge. I understand that becoming an effective firefighter in Beijing requires more than technical skill; it demands full integration into the Chinese public safety ethos, adherence to strict national regulations, and unwavering commitment to serving the people of</w:t>
      </w:r>
      <w:r>
        <w:t xml:space="preserve"> </w:t>
      </w:r>
      <w:r>
        <w:rPr>
          <w:bCs/>
          <w:b/>
        </w:rPr>
        <w:t xml:space="preserve">China Beijing</w:t>
      </w:r>
      <w:r>
        <w:t xml:space="preserve"> </w:t>
      </w:r>
      <w:r>
        <w:t xml:space="preserve">above all else. I am prepared for the physical, mental, and emotional demands of this profession. My goal is not personal advancement, but to become a dependable asset within your department – someone who responds swiftly and calmly in crises, who educates communities on fire prevention with patience and clarity in Mandarin Chinese, and who continuously seeks to learn from Beijing's rich firefighting experience to contribute positively to the city's safety narrative. I am ready to undergo any necessary training, pass all required physical examinations, obtain the necessary certifications under Chinese law, and fully embrace the responsibilities that come with representing the esteemed</w:t>
      </w:r>
      <w:r>
        <w:t xml:space="preserve"> </w:t>
      </w:r>
      <w:r>
        <w:rPr>
          <w:bCs/>
          <w:b/>
        </w:rPr>
        <w:t xml:space="preserve">Firefighter</w:t>
      </w:r>
      <w:r>
        <w:t xml:space="preserve"> </w:t>
      </w:r>
      <w:r>
        <w:t xml:space="preserve">profession in China's capital.</w:t>
      </w:r>
    </w:p>
    <w:p>
      <w:pPr>
        <w:pStyle w:val="BodyText"/>
      </w:pPr>
      <w:r>
        <w:t xml:space="preserve">I humbly request consideration for this opportunity. My aspiration is clear: to stand shoulder-to-shoulder with Beijing's finest emergency responders, protecting lives, preserving heritage, and embodying the highest standards of service that define a true</w:t>
      </w:r>
      <w:r>
        <w:t xml:space="preserve"> </w:t>
      </w:r>
      <w:r>
        <w:rPr>
          <w:bCs/>
          <w:b/>
        </w:rPr>
        <w:t xml:space="preserve">Firefighter</w:t>
      </w:r>
      <w:r>
        <w:t xml:space="preserve"> </w:t>
      </w:r>
      <w:r>
        <w:t xml:space="preserve">in the heart of</w:t>
      </w:r>
      <w:r>
        <w:t xml:space="preserve"> </w:t>
      </w:r>
      <w:r>
        <w:rPr>
          <w:bCs/>
          <w:b/>
        </w:rPr>
        <w:t xml:space="preserve">China Beijing</w:t>
      </w:r>
      <w:r>
        <w:t xml:space="preserve">. I am ready to dedicate my strength, my knowledge, and my entire commitment to this vital mission. Thank you for considering this Statement of Purpose as the foundation for my future contribution to your department and our shared goal of a safer Beijing, a stronger China.</w:t>
      </w:r>
    </w:p>
    <w:p>
      <w:pPr>
        <w:pStyle w:val="BodyText"/>
      </w:pPr>
      <w:r>
        <w:rPr>
          <w:iCs/>
          <w:i/>
        </w:rPr>
        <w:t xml:space="preserve">Respectfully submitted,</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refighter Career in Beijing, China</dc:title>
  <dc:creator/>
  <dc:language>en</dc:language>
  <cp:keywords/>
  <dcterms:created xsi:type="dcterms:W3CDTF">2025-12-08T07:37:17Z</dcterms:created>
  <dcterms:modified xsi:type="dcterms:W3CDTF">2025-12-08T07:37:17Z</dcterms:modified>
</cp:coreProperties>
</file>

<file path=docProps/custom.xml><?xml version="1.0" encoding="utf-8"?>
<Properties xmlns="http://schemas.openxmlformats.org/officeDocument/2006/custom-properties" xmlns:vt="http://schemas.openxmlformats.org/officeDocument/2006/docPropsVTypes"/>
</file>